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214B1C23" w:rsidR="009437CD" w:rsidRDefault="00046CD8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perienced in Object-Oriented design, </w:t>
      </w:r>
      <w:r w:rsidR="005F1BEC">
        <w:rPr>
          <w:rFonts w:ascii="Times New Roman" w:eastAsia="Times New Roman" w:hAnsi="Times New Roman" w:cs="Times New Roman"/>
          <w:color w:val="000000"/>
          <w:lang w:val="en-CA" w:eastAsia="en-CA"/>
        </w:rPr>
        <w:t>UI desig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and </w:t>
      </w:r>
      <w:r w:rsidR="00DC27D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gile scrum </w:t>
      </w:r>
      <w:r w:rsidR="00567E37">
        <w:rPr>
          <w:rFonts w:ascii="Times New Roman" w:eastAsia="Times New Roman" w:hAnsi="Times New Roman" w:cs="Times New Roman"/>
          <w:color w:val="000000"/>
          <w:lang w:val="en-CA" w:eastAsia="en-CA"/>
        </w:rPr>
        <w:t>test-driven development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3-6</w:t>
      </w:r>
      <w:r w:rsidR="00567E3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3718420F" w:rsidR="00511D41" w:rsidRPr="005F1BEC" w:rsidRDefault="00511D41" w:rsidP="008416A9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mote communication with discord, and </w:t>
      </w:r>
    </w:p>
    <w:p w14:paraId="6D907CA1" w14:textId="5F55268D" w:rsidR="005A5321" w:rsidRPr="005F1BEC" w:rsidRDefault="005F1BEC" w:rsidP="005F1BEC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xtensive UML re-versioning a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Mockup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cumentation revisio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77156C8E" w14:textId="77777777" w:rsidR="00C65170" w:rsidRDefault="00C65170" w:rsidP="00C65170">
      <w:pPr>
        <w:spacing w:after="0" w:line="276" w:lineRule="auto"/>
        <w:rPr>
          <w:rFonts w:ascii="Times New Roman" w:hAnsi="Times New Roman" w:cs="Times New Roman"/>
          <w:b/>
        </w:rPr>
      </w:pPr>
      <w:bookmarkStart w:id="0" w:name="_GoBack"/>
      <w:bookmarkEnd w:id="0"/>
      <w:r w:rsidRPr="00664B1B">
        <w:rPr>
          <w:rFonts w:ascii="Times New Roman" w:hAnsi="Times New Roman" w:cs="Times New Roman"/>
          <w:b/>
        </w:rPr>
        <w:t>Bike ride Tracking Android Studio Project (September 2019 – October 2019)</w:t>
      </w:r>
    </w:p>
    <w:p w14:paraId="0BF27089" w14:textId="77777777" w:rsidR="00C65170" w:rsidRDefault="00C65170" w:rsidP="00C65170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deBook – Android Mobile App</w:t>
      </w:r>
    </w:p>
    <w:p w14:paraId="6ED3EF70" w14:textId="77777777" w:rsidR="00C65170" w:rsidRDefault="00C65170" w:rsidP="00C65170">
      <w:pPr>
        <w:spacing w:after="0" w:line="276" w:lineRule="auto"/>
      </w:pPr>
      <w:r>
        <w:rPr>
          <w:rFonts w:ascii="Times New Roman" w:hAnsi="Times New Roman" w:cs="Times New Roman"/>
        </w:rPr>
        <w:t xml:space="preserve">Github Link: </w:t>
      </w:r>
      <w:hyperlink r:id="rId10" w:history="1">
        <w:r>
          <w:rPr>
            <w:rStyle w:val="Hyperlink"/>
          </w:rPr>
          <w:t>https://github.com/ApluUalberta/RideBook</w:t>
        </w:r>
      </w:hyperlink>
    </w:p>
    <w:p w14:paraId="53959A51" w14:textId="77777777" w:rsidR="00C65170" w:rsidRDefault="00C65170" w:rsidP="00C65170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 w:rsidRPr="00664B1B">
        <w:rPr>
          <w:rFonts w:ascii="Times New Roman" w:hAnsi="Times New Roman" w:cs="Times New Roman"/>
        </w:rPr>
        <w:t>Android Mobi</w:t>
      </w:r>
      <w:r>
        <w:rPr>
          <w:rFonts w:ascii="Times New Roman" w:hAnsi="Times New Roman" w:cs="Times New Roman"/>
        </w:rPr>
        <w:t>le Phone Application to track the bike rides of a given user</w:t>
      </w:r>
    </w:p>
    <w:p w14:paraId="2D4DEE5E" w14:textId="77777777" w:rsidR="00C65170" w:rsidRDefault="00C65170" w:rsidP="00C65170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ows user to record a Ride’s date, time, distance ridden, speed, cadence, and notes.</w:t>
      </w:r>
    </w:p>
    <w:p w14:paraId="21BE56EE" w14:textId="77777777" w:rsidR="00C65170" w:rsidRDefault="00C65170" w:rsidP="00C65170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forces proper time and date format</w:t>
      </w:r>
    </w:p>
    <w:p w14:paraId="1E19A694" w14:textId="77777777" w:rsidR="00C65170" w:rsidRDefault="00C65170" w:rsidP="00C65170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plays in a listview like a phone contacts application</w:t>
      </w:r>
    </w:p>
    <w:p w14:paraId="5918457E" w14:textId="77777777" w:rsidR="00C65170" w:rsidRPr="001B1025" w:rsidRDefault="00C65170" w:rsidP="00C65170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grammed in Java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kFAIkzR+Y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67E37"/>
    <w:rsid w:val="005A5321"/>
    <w:rsid w:val="005B47A8"/>
    <w:rsid w:val="005C33B5"/>
    <w:rsid w:val="005F1BEC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5170"/>
    <w:rsid w:val="00C6697C"/>
    <w:rsid w:val="00C72047"/>
    <w:rsid w:val="00C83B74"/>
    <w:rsid w:val="00C94FBD"/>
    <w:rsid w:val="00C9673B"/>
    <w:rsid w:val="00CF1FD9"/>
    <w:rsid w:val="00D66634"/>
    <w:rsid w:val="00D75C53"/>
    <w:rsid w:val="00D9287C"/>
    <w:rsid w:val="00DC27D9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RideBoo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31AE2-F217-439C-80A8-7420AAA90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1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9</cp:revision>
  <cp:lastPrinted>2020-02-18T20:04:00Z</cp:lastPrinted>
  <dcterms:created xsi:type="dcterms:W3CDTF">2019-10-14T22:49:00Z</dcterms:created>
  <dcterms:modified xsi:type="dcterms:W3CDTF">2020-02-18T20:55:00Z</dcterms:modified>
</cp:coreProperties>
</file>